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3E08F" w14:textId="77777777" w:rsidR="003E1D56" w:rsidRDefault="003E1D56" w:rsidP="003E1D56">
      <w:pPr>
        <w:pStyle w:val="3"/>
      </w:pPr>
      <w:r>
        <w:t>Input</w:t>
      </w:r>
    </w:p>
    <w:p w14:paraId="28DA8ACB" w14:textId="77777777" w:rsidR="003E1D56" w:rsidRPr="00A27378" w:rsidRDefault="003E1D56" w:rsidP="003E1D56">
      <w:pPr>
        <w:numPr>
          <w:ilvl w:val="0"/>
          <w:numId w:val="6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7AFDFDA7" w14:textId="7CF8E24E" w:rsidR="003E1D56" w:rsidRPr="003E1D56" w:rsidRDefault="003E1D56" w:rsidP="003E1D56">
      <w:pPr>
        <w:numPr>
          <w:ilvl w:val="1"/>
          <w:numId w:val="6"/>
        </w:numPr>
        <w:contextualSpacing/>
      </w:pPr>
      <w:r w:rsidRPr="0057381E">
        <w:rPr>
          <w:b/>
          <w:noProof/>
        </w:rPr>
        <w:t>"</w:t>
      </w:r>
      <w:bookmarkStart w:id="0" w:name="OLE_LINK1"/>
      <w:bookmarkStart w:id="1" w:name="OLE_LINK2"/>
      <w:r w:rsidRPr="004D1793">
        <w:rPr>
          <w:rFonts w:ascii="Consolas" w:hAnsi="Consolas"/>
          <w:b/>
          <w:noProof/>
        </w:rPr>
        <w:t>Results</w:t>
      </w:r>
      <w:bookmarkEnd w:id="0"/>
      <w:bookmarkEnd w:id="1"/>
      <w:r w:rsidRPr="0057381E">
        <w:rPr>
          <w:b/>
          <w:noProof/>
        </w:rPr>
        <w:t>"</w:t>
      </w:r>
    </w:p>
    <w:p w14:paraId="4FFA571D" w14:textId="5797F0CE" w:rsidR="003E1D56" w:rsidRDefault="003E1D56" w:rsidP="003E1D56">
      <w:pPr>
        <w:numPr>
          <w:ilvl w:val="1"/>
          <w:numId w:val="6"/>
        </w:numPr>
        <w:contextualSpacing/>
      </w:pPr>
      <w:r w:rsidRPr="0057381E">
        <w:rPr>
          <w:rFonts w:ascii="Consolas" w:hAnsi="Consolas"/>
          <w:b/>
          <w:noProof/>
        </w:rPr>
        <w:t>"Add:{personName}:{health}:{energy}"</w:t>
      </w:r>
    </w:p>
    <w:p w14:paraId="20CFFDF1" w14:textId="77777777" w:rsidR="003E1D56" w:rsidRDefault="003E1D56" w:rsidP="003E1D56">
      <w:pPr>
        <w:numPr>
          <w:ilvl w:val="1"/>
          <w:numId w:val="6"/>
        </w:numPr>
        <w:contextualSpacing/>
      </w:pPr>
      <w:r w:rsidRPr="003E1D56">
        <w:rPr>
          <w:rFonts w:ascii="Consolas" w:hAnsi="Consolas" w:cstheme="majorHAnsi"/>
          <w:b/>
          <w:noProof/>
        </w:rPr>
        <w:t>"Attack:{attackerName}:{defenderName}:{damage}"</w:t>
      </w:r>
    </w:p>
    <w:p w14:paraId="3CA91413" w14:textId="2E1C1546" w:rsidR="003E1D56" w:rsidRPr="003E1D56" w:rsidRDefault="003E1D56" w:rsidP="003E1D56">
      <w:pPr>
        <w:numPr>
          <w:ilvl w:val="1"/>
          <w:numId w:val="6"/>
        </w:numPr>
        <w:contextualSpacing/>
      </w:pPr>
      <w:r w:rsidRPr="003E1D56">
        <w:rPr>
          <w:rFonts w:ascii="Consolas" w:hAnsi="Consolas" w:cstheme="minorHAnsi"/>
          <w:b/>
          <w:noProof/>
        </w:rPr>
        <w:t>"Delete:{username}"</w:t>
      </w:r>
    </w:p>
    <w:p w14:paraId="0668D9DA" w14:textId="7F7A353E" w:rsidR="003E1D56" w:rsidRPr="003E1D56" w:rsidRDefault="003E1D56" w:rsidP="003E1D56">
      <w:pPr>
        <w:numPr>
          <w:ilvl w:val="1"/>
          <w:numId w:val="6"/>
        </w:numPr>
        <w:contextualSpacing/>
      </w:pPr>
      <w:r w:rsidRPr="003E1D56">
        <w:rPr>
          <w:rFonts w:cstheme="minorHAnsi"/>
          <w:b/>
          <w:bCs/>
          <w:noProof/>
        </w:rPr>
        <w:t>"</w:t>
      </w:r>
      <w:r>
        <w:rPr>
          <w:rFonts w:ascii="Consolas" w:hAnsi="Consolas" w:cstheme="minorHAnsi"/>
          <w:b/>
          <w:noProof/>
        </w:rPr>
        <w:t>All</w:t>
      </w:r>
      <w:r w:rsidRPr="003E1D56">
        <w:rPr>
          <w:rFonts w:cstheme="minorHAnsi"/>
          <w:b/>
          <w:bCs/>
          <w:noProof/>
        </w:rPr>
        <w:t>"</w:t>
      </w:r>
    </w:p>
    <w:p w14:paraId="3D73FCD0" w14:textId="77777777" w:rsidR="003E1D56" w:rsidRPr="00A27378" w:rsidRDefault="003E1D56" w:rsidP="003E1D56">
      <w:pPr>
        <w:pStyle w:val="3"/>
        <w:rPr>
          <w:lang w:val="bg-BG"/>
        </w:rPr>
      </w:pPr>
      <w:r>
        <w:t>Output</w:t>
      </w:r>
    </w:p>
    <w:p w14:paraId="25B67E39" w14:textId="77777777" w:rsidR="003E1D56" w:rsidRPr="002447D1" w:rsidRDefault="003E1D56" w:rsidP="003E1D56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03627672" w14:textId="77777777" w:rsidR="003E1D56" w:rsidRPr="003E1D56" w:rsidRDefault="00E77103" w:rsidP="003E1D56">
      <w:pPr>
        <w:pStyle w:val="a8"/>
        <w:numPr>
          <w:ilvl w:val="0"/>
          <w:numId w:val="4"/>
        </w:numPr>
        <w:ind w:left="1440"/>
        <w:jc w:val="both"/>
        <w:rPr>
          <w:rFonts w:cstheme="minorHAnsi"/>
          <w:noProof/>
        </w:rPr>
      </w:pPr>
      <w:bookmarkStart w:id="2" w:name="OLE_LINK3"/>
      <w:r w:rsidRPr="00E77103">
        <w:rPr>
          <w:rFonts w:ascii="Consolas" w:hAnsi="Consolas" w:cstheme="minorHAnsi"/>
          <w:b/>
          <w:noProof/>
        </w:rPr>
        <w:t>"{name} was disqualified!</w:t>
      </w:r>
      <w:bookmarkEnd w:id="2"/>
      <w:r w:rsidRPr="00E77103">
        <w:rPr>
          <w:rFonts w:ascii="Consolas" w:hAnsi="Consolas" w:cstheme="minorHAnsi"/>
          <w:b/>
          <w:noProof/>
        </w:rPr>
        <w:t>"</w:t>
      </w:r>
    </w:p>
    <w:p w14:paraId="67928453" w14:textId="77777777" w:rsidR="00142ED2" w:rsidRPr="00142ED2" w:rsidRDefault="00142ED2" w:rsidP="00142ED2">
      <w:pPr>
        <w:pStyle w:val="a8"/>
        <w:numPr>
          <w:ilvl w:val="1"/>
          <w:numId w:val="4"/>
        </w:numPr>
        <w:jc w:val="both"/>
        <w:rPr>
          <w:rFonts w:ascii="Consolas" w:hAnsi="Consolas" w:cstheme="minorHAnsi"/>
          <w:b/>
          <w:noProof/>
        </w:rPr>
      </w:pPr>
      <w:r w:rsidRPr="00142ED2">
        <w:rPr>
          <w:rFonts w:ascii="Consolas" w:hAnsi="Consolas" w:cstheme="minorHAnsi"/>
          <w:b/>
          <w:noProof/>
        </w:rPr>
        <w:t>"People count: {count}"</w:t>
      </w:r>
    </w:p>
    <w:p w14:paraId="7AEB634D" w14:textId="77777777" w:rsidR="00142ED2" w:rsidRPr="00142ED2" w:rsidRDefault="00142ED2" w:rsidP="00142ED2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 w:rsidRPr="00142ED2">
        <w:rPr>
          <w:rFonts w:ascii="Consolas" w:hAnsi="Consolas" w:cstheme="minorHAnsi"/>
          <w:b/>
          <w:noProof/>
        </w:rPr>
        <w:t>{firstPersonName} - {health} - {energy}</w:t>
      </w:r>
    </w:p>
    <w:p w14:paraId="334D8A8B" w14:textId="77777777" w:rsidR="00142ED2" w:rsidRPr="00142ED2" w:rsidRDefault="00142ED2" w:rsidP="00142ED2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 w:rsidRPr="00142ED2">
        <w:rPr>
          <w:rFonts w:ascii="Consolas" w:hAnsi="Consolas" w:cstheme="minorHAnsi"/>
          <w:b/>
          <w:noProof/>
        </w:rPr>
        <w:t>{secondPersonName} - {health} - {energy}</w:t>
      </w:r>
    </w:p>
    <w:p w14:paraId="40C8BCDB" w14:textId="77777777" w:rsidR="00142ED2" w:rsidRPr="00142ED2" w:rsidRDefault="00142ED2" w:rsidP="00142ED2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 w:rsidRPr="00142ED2">
        <w:rPr>
          <w:rFonts w:ascii="Consolas" w:hAnsi="Consolas" w:cstheme="minorHAnsi"/>
          <w:b/>
          <w:noProof/>
        </w:rPr>
        <w:t>…</w:t>
      </w:r>
    </w:p>
    <w:p w14:paraId="3B66B86E" w14:textId="25131B01" w:rsidR="00E77103" w:rsidRPr="003E1D56" w:rsidRDefault="00142ED2" w:rsidP="00142ED2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 w:rsidRPr="00142ED2">
        <w:rPr>
          <w:rFonts w:ascii="Consolas" w:hAnsi="Consolas" w:cstheme="minorHAnsi"/>
          <w:b/>
          <w:noProof/>
        </w:rPr>
        <w:t>{NPersonName} - {health} - {energy}"</w:t>
      </w:r>
    </w:p>
    <w:p w14:paraId="7FB5931F" w14:textId="0F375CEF" w:rsidR="00493F4C" w:rsidRPr="0057381E" w:rsidRDefault="00493F4C" w:rsidP="00493F4C">
      <w:pPr>
        <w:pStyle w:val="3"/>
        <w:rPr>
          <w:noProof/>
        </w:rPr>
      </w:pPr>
      <w:r w:rsidRPr="0057381E">
        <w:rPr>
          <w:noProof/>
        </w:rPr>
        <w:t>Examples</w:t>
      </w:r>
    </w:p>
    <w:tbl>
      <w:tblPr>
        <w:tblW w:w="1020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244"/>
      </w:tblGrid>
      <w:tr w:rsidR="00493F4C" w:rsidRPr="0057381E" w14:paraId="35C83429" w14:textId="77777777" w:rsidTr="00B30044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73DA0D36" w14:textId="77777777" w:rsidR="00493F4C" w:rsidRPr="0057381E" w:rsidRDefault="00493F4C" w:rsidP="00B30044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F39C1B0" w14:textId="77777777" w:rsidR="00493F4C" w:rsidRPr="0057381E" w:rsidRDefault="00493F4C" w:rsidP="00B30044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Output</w:t>
            </w:r>
          </w:p>
        </w:tc>
      </w:tr>
      <w:tr w:rsidR="00493F4C" w:rsidRPr="0057381E" w14:paraId="26F57289" w14:textId="77777777" w:rsidTr="00B30044">
        <w:trPr>
          <w:trHeight w:val="2340"/>
        </w:trPr>
        <w:tc>
          <w:tcPr>
            <w:tcW w:w="4962" w:type="dxa"/>
          </w:tcPr>
          <w:p w14:paraId="5C85DDB6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Add:Mark:1000:5</w:t>
            </w:r>
          </w:p>
          <w:p w14:paraId="169780A3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Add:Clark:1000: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4D2EA7CF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Attack:Clark:Mark:500</w:t>
            </w:r>
          </w:p>
          <w:p w14:paraId="11E88BB1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Attack:Clark:Mark: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57381E">
              <w:rPr>
                <w:rFonts w:ascii="Consolas" w:eastAsia="Calibri" w:hAnsi="Consolas" w:cs="Times New Roman"/>
                <w:noProof/>
              </w:rPr>
              <w:t>00</w:t>
            </w:r>
          </w:p>
          <w:p w14:paraId="2143B076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Add:Charlie:4000:10</w:t>
            </w:r>
          </w:p>
          <w:p w14:paraId="3CD56A52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Results</w:t>
            </w:r>
          </w:p>
        </w:tc>
        <w:tc>
          <w:tcPr>
            <w:tcW w:w="5244" w:type="dxa"/>
          </w:tcPr>
          <w:p w14:paraId="625CA241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Mark was disqualified!</w:t>
            </w:r>
          </w:p>
          <w:p w14:paraId="16C988FC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Clark was disqualified!</w:t>
            </w:r>
          </w:p>
          <w:p w14:paraId="4C98D834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r w:rsidRPr="0057381E">
              <w:rPr>
                <w:rFonts w:ascii="Consolas" w:eastAsia="Calibri" w:hAnsi="Consolas" w:cs="Times New Roman"/>
                <w:noProof/>
              </w:rPr>
              <w:t xml:space="preserve">People count: </w:t>
            </w:r>
            <w:r>
              <w:rPr>
                <w:rFonts w:ascii="Consolas" w:eastAsia="Calibri" w:hAnsi="Consolas" w:cs="Times New Roman"/>
                <w:noProof/>
              </w:rPr>
              <w:t>1</w:t>
            </w:r>
          </w:p>
          <w:p w14:paraId="1EAB269F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4" w:name="OLE_LINK6"/>
            <w:bookmarkEnd w:id="3"/>
            <w:r w:rsidRPr="0057381E">
              <w:rPr>
                <w:rFonts w:ascii="Consolas" w:eastAsia="Calibri" w:hAnsi="Consolas" w:cs="Times New Roman"/>
                <w:noProof/>
              </w:rPr>
              <w:t xml:space="preserve">Charlie </w:t>
            </w:r>
            <w:r>
              <w:rPr>
                <w:rFonts w:ascii="Consolas" w:eastAsia="Calibri" w:hAnsi="Consolas" w:cs="Times New Roman"/>
                <w:noProof/>
              </w:rPr>
              <w:t>-</w:t>
            </w:r>
            <w:r w:rsidRPr="0057381E">
              <w:rPr>
                <w:rFonts w:ascii="Consolas" w:eastAsia="Calibri" w:hAnsi="Consolas" w:cs="Times New Roman"/>
                <w:noProof/>
              </w:rPr>
              <w:t xml:space="preserve"> 4000 - 10</w:t>
            </w:r>
            <w:bookmarkEnd w:id="4"/>
          </w:p>
        </w:tc>
      </w:tr>
      <w:tr w:rsidR="00493F4C" w:rsidRPr="0057381E" w14:paraId="672B8538" w14:textId="77777777" w:rsidTr="00B30044">
        <w:trPr>
          <w:trHeight w:val="2340"/>
        </w:trPr>
        <w:tc>
          <w:tcPr>
            <w:tcW w:w="4962" w:type="dxa"/>
          </w:tcPr>
          <w:p w14:paraId="6A650D12" w14:textId="77777777" w:rsidR="00493F4C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Bonnie:3000:5</w:t>
            </w:r>
          </w:p>
          <w:p w14:paraId="41B361C7" w14:textId="77777777" w:rsidR="00493F4C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Kent:10000:10</w:t>
            </w:r>
          </w:p>
          <w:p w14:paraId="19BADAE6" w14:textId="77777777" w:rsidR="00493F4C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Johny:4000:10</w:t>
            </w:r>
          </w:p>
          <w:p w14:paraId="306C6799" w14:textId="77777777" w:rsidR="00493F4C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ttack:Johny:Bonnie:400</w:t>
            </w:r>
          </w:p>
          <w:p w14:paraId="49CF1B58" w14:textId="5712E55E" w:rsidR="00493F4C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Johny:3000:5</w:t>
            </w:r>
          </w:p>
          <w:p w14:paraId="0AF63632" w14:textId="44791DAD" w:rsidR="003E1D56" w:rsidRDefault="003E1D56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Peter:7000:1</w:t>
            </w:r>
          </w:p>
          <w:p w14:paraId="2958D2BE" w14:textId="77777777" w:rsidR="00493F4C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lete:Kent</w:t>
            </w:r>
          </w:p>
          <w:p w14:paraId="4F997959" w14:textId="77777777" w:rsidR="00493F4C" w:rsidRPr="003F78CE" w:rsidRDefault="00493F4C" w:rsidP="00B3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Results</w:t>
            </w:r>
          </w:p>
        </w:tc>
        <w:tc>
          <w:tcPr>
            <w:tcW w:w="5244" w:type="dxa"/>
          </w:tcPr>
          <w:p w14:paraId="43E25E58" w14:textId="77777777" w:rsidR="003E1D56" w:rsidRPr="0057381E" w:rsidRDefault="003E1D56" w:rsidP="003E1D56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57381E">
              <w:rPr>
                <w:rFonts w:ascii="Consolas" w:hAnsi="Consolas"/>
                <w:noProof/>
                <w:szCs w:val="24"/>
              </w:rPr>
              <w:t xml:space="preserve">People count: </w:t>
            </w:r>
            <w:r>
              <w:rPr>
                <w:rFonts w:ascii="Consolas" w:hAnsi="Consolas"/>
                <w:noProof/>
                <w:szCs w:val="24"/>
              </w:rPr>
              <w:t>3</w:t>
            </w:r>
          </w:p>
          <w:p w14:paraId="5A91FA8F" w14:textId="3776ECC9" w:rsidR="00894DED" w:rsidRDefault="00894DED" w:rsidP="003E1D56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57381E">
              <w:rPr>
                <w:rFonts w:ascii="Consolas" w:hAnsi="Consolas"/>
                <w:noProof/>
                <w:szCs w:val="24"/>
              </w:rPr>
              <w:t xml:space="preserve">Bonnie - 2600 </w:t>
            </w:r>
            <w:r>
              <w:rPr>
                <w:rFonts w:ascii="Consolas" w:hAnsi="Consolas"/>
                <w:noProof/>
                <w:szCs w:val="24"/>
              </w:rPr>
              <w:t>–</w:t>
            </w:r>
            <w:r w:rsidRPr="0057381E">
              <w:rPr>
                <w:rFonts w:ascii="Consolas" w:hAnsi="Consolas"/>
                <w:noProof/>
                <w:szCs w:val="24"/>
              </w:rPr>
              <w:t xml:space="preserve"> 5</w:t>
            </w:r>
          </w:p>
          <w:p w14:paraId="5E4A33B4" w14:textId="096AA03D" w:rsidR="003E1D56" w:rsidRDefault="003E1D56" w:rsidP="003E1D56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57381E">
              <w:rPr>
                <w:rFonts w:ascii="Consolas" w:hAnsi="Consolas"/>
                <w:noProof/>
                <w:szCs w:val="24"/>
              </w:rPr>
              <w:t xml:space="preserve">Johny - </w:t>
            </w:r>
            <w:r>
              <w:rPr>
                <w:rFonts w:ascii="Consolas" w:hAnsi="Consolas"/>
                <w:noProof/>
                <w:szCs w:val="24"/>
              </w:rPr>
              <w:t>7</w:t>
            </w:r>
            <w:r w:rsidRPr="0057381E">
              <w:rPr>
                <w:rFonts w:ascii="Consolas" w:hAnsi="Consolas"/>
                <w:noProof/>
                <w:szCs w:val="24"/>
              </w:rPr>
              <w:t xml:space="preserve">000 </w:t>
            </w:r>
            <w:r>
              <w:rPr>
                <w:rFonts w:ascii="Consolas" w:hAnsi="Consolas"/>
                <w:noProof/>
                <w:szCs w:val="24"/>
              </w:rPr>
              <w:t>-</w:t>
            </w:r>
            <w:r w:rsidRPr="0057381E">
              <w:rPr>
                <w:rFonts w:ascii="Consolas" w:hAnsi="Consolas"/>
                <w:noProof/>
                <w:szCs w:val="24"/>
              </w:rPr>
              <w:t xml:space="preserve"> </w:t>
            </w:r>
            <w:r>
              <w:rPr>
                <w:rFonts w:ascii="Consolas" w:hAnsi="Consolas"/>
                <w:noProof/>
                <w:szCs w:val="24"/>
              </w:rPr>
              <w:t>9</w:t>
            </w:r>
          </w:p>
          <w:p w14:paraId="5FAE6325" w14:textId="77777777" w:rsidR="003E1D56" w:rsidRPr="0057381E" w:rsidRDefault="003E1D56" w:rsidP="003E1D56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>
              <w:rPr>
                <w:rFonts w:ascii="Consolas" w:hAnsi="Consolas"/>
                <w:noProof/>
                <w:szCs w:val="24"/>
              </w:rPr>
              <w:t>Peter - 7000 - 1</w:t>
            </w:r>
          </w:p>
          <w:p w14:paraId="719473CD" w14:textId="5422AC81" w:rsidR="00493F4C" w:rsidRPr="002833ED" w:rsidRDefault="00493F4C" w:rsidP="003E1D56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</w:p>
        </w:tc>
      </w:tr>
      <w:tr w:rsidR="00493F4C" w:rsidRPr="0057381E" w14:paraId="68787714" w14:textId="77777777" w:rsidTr="00B30044">
        <w:trPr>
          <w:trHeight w:val="2340"/>
        </w:trPr>
        <w:tc>
          <w:tcPr>
            <w:tcW w:w="4962" w:type="dxa"/>
          </w:tcPr>
          <w:p w14:paraId="5D697740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lastRenderedPageBreak/>
              <w:t>Add:Bonnie:3000:5</w:t>
            </w:r>
          </w:p>
          <w:p w14:paraId="3210CD95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Johny:4000:10</w:t>
            </w:r>
          </w:p>
          <w:p w14:paraId="49ABA638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lete:All</w:t>
            </w:r>
          </w:p>
          <w:p w14:paraId="59148B0F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Bonnie:3</w:t>
            </w:r>
            <w:r>
              <w:rPr>
                <w:rFonts w:ascii="Consolas" w:hAnsi="Consolas"/>
                <w:noProof/>
              </w:rPr>
              <w:t>333:3</w:t>
            </w:r>
          </w:p>
          <w:p w14:paraId="04279AB1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Aleks:1000:70</w:t>
            </w:r>
          </w:p>
          <w:p w14:paraId="7E661C6A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Tom:4000:1</w:t>
            </w:r>
          </w:p>
          <w:p w14:paraId="79511656" w14:textId="2E5CFD7A" w:rsidR="00493F4C" w:rsidRPr="002833ED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Results</w:t>
            </w:r>
          </w:p>
        </w:tc>
        <w:tc>
          <w:tcPr>
            <w:tcW w:w="5244" w:type="dxa"/>
          </w:tcPr>
          <w:p w14:paraId="3DE41128" w14:textId="77777777" w:rsidR="00930CE4" w:rsidRPr="00930CE4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People count: 3</w:t>
            </w:r>
          </w:p>
          <w:p w14:paraId="717301B2" w14:textId="77777777" w:rsidR="00930CE4" w:rsidRPr="00930CE4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Bonnie - 3333 - 3</w:t>
            </w:r>
          </w:p>
          <w:p w14:paraId="64150585" w14:textId="77777777" w:rsidR="00930CE4" w:rsidRPr="00930CE4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Aleks - 1000 - 70</w:t>
            </w:r>
          </w:p>
          <w:p w14:paraId="51EC11EC" w14:textId="29531464" w:rsidR="00493F4C" w:rsidRPr="0057381E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Tom - 4000 - 1</w:t>
            </w:r>
            <w:r w:rsidRPr="00930CE4">
              <w:rPr>
                <w:rFonts w:ascii="Consolas" w:hAnsi="Consolas"/>
                <w:noProof/>
                <w:sz w:val="24"/>
                <w:szCs w:val="24"/>
              </w:rPr>
              <w:t xml:space="preserve"> </w:t>
            </w:r>
          </w:p>
        </w:tc>
      </w:tr>
    </w:tbl>
    <w:p w14:paraId="707D2D21" w14:textId="47D3E71C" w:rsidR="00493F4C" w:rsidRDefault="00493F4C" w:rsidP="00493F4C">
      <w:pPr>
        <w:pStyle w:val="3"/>
        <w:rPr>
          <w:lang w:val="en-GB"/>
        </w:rPr>
      </w:pPr>
      <w:r>
        <w:rPr>
          <w:lang w:val="en-GB"/>
        </w:rPr>
        <w:t xml:space="preserve">JS </w:t>
      </w:r>
      <w:r w:rsidR="00142ED2">
        <w:rPr>
          <w:lang w:val="en-GB"/>
        </w:rPr>
        <w:t>Examples</w:t>
      </w:r>
    </w:p>
    <w:p w14:paraId="0D39364A" w14:textId="77777777" w:rsidR="00493F4C" w:rsidRPr="00A348BE" w:rsidRDefault="00493F4C" w:rsidP="00493F4C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493F4C" w:rsidRPr="0057381E" w14:paraId="084192FD" w14:textId="77777777" w:rsidTr="00B30044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66E46C8D" w14:textId="77777777" w:rsidR="00493F4C" w:rsidRPr="0057381E" w:rsidRDefault="00493F4C" w:rsidP="00B30044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4255BD9" w14:textId="77777777" w:rsidR="00493F4C" w:rsidRPr="0057381E" w:rsidRDefault="00493F4C" w:rsidP="00B30044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Output</w:t>
            </w:r>
          </w:p>
        </w:tc>
      </w:tr>
      <w:tr w:rsidR="00493F4C" w:rsidRPr="0057381E" w14:paraId="60EA215D" w14:textId="77777777" w:rsidTr="00B30044">
        <w:trPr>
          <w:trHeight w:val="58"/>
        </w:trPr>
        <w:tc>
          <w:tcPr>
            <w:tcW w:w="4962" w:type="dxa"/>
          </w:tcPr>
          <w:p w14:paraId="56B0B0C0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B0F8A">
              <w:rPr>
                <w:rFonts w:ascii="Consolas" w:eastAsia="Calibri" w:hAnsi="Consolas" w:cs="Times New Roman"/>
                <w:noProof/>
              </w:rPr>
              <w:t>(["</w:t>
            </w:r>
            <w:r w:rsidRPr="0057381E">
              <w:rPr>
                <w:rFonts w:ascii="Consolas" w:eastAsia="Calibri" w:hAnsi="Consolas" w:cs="Times New Roman"/>
                <w:noProof/>
              </w:rPr>
              <w:t>Add:Mark:1000:5</w:t>
            </w:r>
            <w:r w:rsidRPr="000B0F8A">
              <w:rPr>
                <w:rFonts w:ascii="Consolas" w:eastAsia="Calibri" w:hAnsi="Consolas" w:cs="Times New Roman"/>
                <w:noProof/>
              </w:rPr>
              <w:t>",</w:t>
            </w:r>
          </w:p>
          <w:p w14:paraId="5379A278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57381E">
              <w:rPr>
                <w:rFonts w:ascii="Consolas" w:eastAsia="Calibri" w:hAnsi="Consolas" w:cs="Times New Roman"/>
                <w:noProof/>
              </w:rPr>
              <w:t>Add:Clark:1000: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0B0F8A">
              <w:rPr>
                <w:rFonts w:ascii="Consolas" w:eastAsia="Calibri" w:hAnsi="Consolas" w:cs="Times New Roman"/>
                <w:noProof/>
              </w:rPr>
              <w:t>",</w:t>
            </w:r>
          </w:p>
          <w:p w14:paraId="7C5AC4EF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57381E">
              <w:rPr>
                <w:rFonts w:ascii="Consolas" w:eastAsia="Calibri" w:hAnsi="Consolas" w:cs="Times New Roman"/>
                <w:noProof/>
              </w:rPr>
              <w:t>Attack:Clark:Mark:500</w:t>
            </w:r>
            <w:r w:rsidRPr="000B0F8A">
              <w:rPr>
                <w:rFonts w:ascii="Consolas" w:eastAsia="Calibri" w:hAnsi="Consolas" w:cs="Times New Roman"/>
                <w:noProof/>
              </w:rPr>
              <w:t>",</w:t>
            </w:r>
          </w:p>
          <w:p w14:paraId="414201E1" w14:textId="77777777" w:rsidR="00493F4C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57381E">
              <w:rPr>
                <w:rFonts w:ascii="Consolas" w:eastAsia="Calibri" w:hAnsi="Consolas" w:cs="Times New Roman"/>
                <w:noProof/>
              </w:rPr>
              <w:t>Attack:Clark:Mark: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57381E">
              <w:rPr>
                <w:rFonts w:ascii="Consolas" w:eastAsia="Calibri" w:hAnsi="Consolas" w:cs="Times New Roman"/>
                <w:noProof/>
              </w:rPr>
              <w:t>00</w:t>
            </w:r>
            <w:r w:rsidRPr="000B0F8A">
              <w:rPr>
                <w:rFonts w:ascii="Consolas" w:eastAsia="Calibri" w:hAnsi="Consolas" w:cs="Times New Roman"/>
                <w:noProof/>
              </w:rPr>
              <w:t>",</w:t>
            </w:r>
          </w:p>
          <w:p w14:paraId="1C4EF4B9" w14:textId="77777777" w:rsidR="00493F4C" w:rsidRPr="000B0F8A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57381E">
              <w:rPr>
                <w:rFonts w:ascii="Consolas" w:eastAsia="Calibri" w:hAnsi="Consolas" w:cs="Times New Roman"/>
                <w:noProof/>
              </w:rPr>
              <w:t>Add:Charlie:4000:10</w:t>
            </w:r>
            <w:r w:rsidRPr="000B0F8A">
              <w:rPr>
                <w:rFonts w:ascii="Consolas" w:eastAsia="Calibri" w:hAnsi="Consolas" w:cs="Times New Roman"/>
                <w:noProof/>
              </w:rPr>
              <w:t>",</w:t>
            </w:r>
          </w:p>
          <w:p w14:paraId="1C0F2AD6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B0F8A">
              <w:rPr>
                <w:rFonts w:ascii="Consolas" w:eastAsia="Calibri" w:hAnsi="Consolas" w:cs="Times New Roman"/>
                <w:noProof/>
              </w:rPr>
              <w:t>"Results"])</w:t>
            </w:r>
          </w:p>
        </w:tc>
        <w:tc>
          <w:tcPr>
            <w:tcW w:w="5103" w:type="dxa"/>
          </w:tcPr>
          <w:p w14:paraId="0CEB0E1D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Mark was disqualified!</w:t>
            </w:r>
          </w:p>
          <w:p w14:paraId="3089351E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>Clark was disqualified!</w:t>
            </w:r>
          </w:p>
          <w:p w14:paraId="1AC79DC9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 xml:space="preserve">People count: </w:t>
            </w:r>
            <w:r>
              <w:rPr>
                <w:rFonts w:ascii="Consolas" w:eastAsia="Calibri" w:hAnsi="Consolas" w:cs="Times New Roman"/>
                <w:noProof/>
              </w:rPr>
              <w:t>1</w:t>
            </w:r>
          </w:p>
          <w:p w14:paraId="76FCF258" w14:textId="77777777" w:rsidR="00493F4C" w:rsidRPr="0057381E" w:rsidRDefault="00493F4C" w:rsidP="00B3004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7381E">
              <w:rPr>
                <w:rFonts w:ascii="Consolas" w:eastAsia="Calibri" w:hAnsi="Consolas" w:cs="Times New Roman"/>
                <w:noProof/>
              </w:rPr>
              <w:t xml:space="preserve">Charlie </w:t>
            </w:r>
            <w:r>
              <w:rPr>
                <w:rFonts w:ascii="Consolas" w:eastAsia="Calibri" w:hAnsi="Consolas" w:cs="Times New Roman"/>
                <w:noProof/>
              </w:rPr>
              <w:t>-</w:t>
            </w:r>
            <w:r w:rsidRPr="0057381E">
              <w:rPr>
                <w:rFonts w:ascii="Consolas" w:eastAsia="Calibri" w:hAnsi="Consolas" w:cs="Times New Roman"/>
                <w:noProof/>
              </w:rPr>
              <w:t xml:space="preserve"> 4000 - 10</w:t>
            </w:r>
          </w:p>
        </w:tc>
      </w:tr>
      <w:tr w:rsidR="00493F4C" w:rsidRPr="0057381E" w14:paraId="65BCE32F" w14:textId="77777777" w:rsidTr="00B30044">
        <w:trPr>
          <w:trHeight w:val="2340"/>
        </w:trPr>
        <w:tc>
          <w:tcPr>
            <w:tcW w:w="4962" w:type="dxa"/>
          </w:tcPr>
          <w:p w14:paraId="2A2E02F2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(["</w:t>
            </w:r>
            <w:r w:rsidRPr="0057381E">
              <w:rPr>
                <w:rFonts w:ascii="Consolas" w:hAnsi="Consolas"/>
                <w:noProof/>
              </w:rPr>
              <w:t>Add:Bonnie:3000:5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14:paraId="4233C386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Add:Kent:10000:10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14:paraId="56E0BBB4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Johny:4000:10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14:paraId="068DC1EF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ttack:Johny:Bonnie:400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14:paraId="0755A3A0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Johny:3000:5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14:paraId="7B72F4A2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Add:Peter:7000:1",</w:t>
            </w:r>
          </w:p>
          <w:p w14:paraId="041FDDF2" w14:textId="77777777" w:rsidR="003E1D56" w:rsidRPr="000B0F8A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elete:Kent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14:paraId="13986665" w14:textId="55924064" w:rsidR="00493F4C" w:rsidRPr="003F78CE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Results"])</w:t>
            </w:r>
          </w:p>
        </w:tc>
        <w:tc>
          <w:tcPr>
            <w:tcW w:w="5103" w:type="dxa"/>
          </w:tcPr>
          <w:p w14:paraId="5D524776" w14:textId="77777777" w:rsidR="003E1D56" w:rsidRPr="0057381E" w:rsidRDefault="003E1D56" w:rsidP="003E1D56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57381E">
              <w:rPr>
                <w:rFonts w:ascii="Consolas" w:hAnsi="Consolas"/>
                <w:noProof/>
                <w:szCs w:val="24"/>
              </w:rPr>
              <w:t xml:space="preserve">People count: </w:t>
            </w:r>
            <w:r>
              <w:rPr>
                <w:rFonts w:ascii="Consolas" w:hAnsi="Consolas"/>
                <w:noProof/>
                <w:szCs w:val="24"/>
              </w:rPr>
              <w:t>3</w:t>
            </w:r>
          </w:p>
          <w:p w14:paraId="3124F263" w14:textId="4EA54018" w:rsidR="0048442E" w:rsidRDefault="0048442E" w:rsidP="00894D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57381E">
              <w:rPr>
                <w:rFonts w:ascii="Consolas" w:hAnsi="Consolas"/>
                <w:noProof/>
                <w:szCs w:val="24"/>
              </w:rPr>
              <w:t xml:space="preserve">Bonnie - 2600 </w:t>
            </w:r>
            <w:r>
              <w:rPr>
                <w:rFonts w:ascii="Consolas" w:hAnsi="Consolas"/>
                <w:noProof/>
                <w:szCs w:val="24"/>
              </w:rPr>
              <w:t>–</w:t>
            </w:r>
            <w:r w:rsidRPr="0057381E">
              <w:rPr>
                <w:rFonts w:ascii="Consolas" w:hAnsi="Consolas"/>
                <w:noProof/>
                <w:szCs w:val="24"/>
              </w:rPr>
              <w:t xml:space="preserve"> 5</w:t>
            </w:r>
          </w:p>
          <w:p w14:paraId="137A7E3C" w14:textId="77777777" w:rsidR="0048442E" w:rsidRDefault="0048442E" w:rsidP="0048442E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57381E">
              <w:rPr>
                <w:rFonts w:ascii="Consolas" w:hAnsi="Consolas"/>
                <w:noProof/>
                <w:szCs w:val="24"/>
              </w:rPr>
              <w:t xml:space="preserve">Johny - </w:t>
            </w:r>
            <w:r>
              <w:rPr>
                <w:rFonts w:ascii="Consolas" w:hAnsi="Consolas"/>
                <w:noProof/>
                <w:szCs w:val="24"/>
              </w:rPr>
              <w:t>7</w:t>
            </w:r>
            <w:r w:rsidRPr="0057381E">
              <w:rPr>
                <w:rFonts w:ascii="Consolas" w:hAnsi="Consolas"/>
                <w:noProof/>
                <w:szCs w:val="24"/>
              </w:rPr>
              <w:t xml:space="preserve">000 </w:t>
            </w:r>
            <w:r>
              <w:rPr>
                <w:rFonts w:ascii="Consolas" w:hAnsi="Consolas"/>
                <w:noProof/>
                <w:szCs w:val="24"/>
              </w:rPr>
              <w:t>-</w:t>
            </w:r>
            <w:r w:rsidRPr="0057381E">
              <w:rPr>
                <w:rFonts w:ascii="Consolas" w:hAnsi="Consolas"/>
                <w:noProof/>
                <w:szCs w:val="24"/>
              </w:rPr>
              <w:t xml:space="preserve"> </w:t>
            </w:r>
            <w:r>
              <w:rPr>
                <w:rFonts w:ascii="Consolas" w:hAnsi="Consolas"/>
                <w:noProof/>
                <w:szCs w:val="24"/>
              </w:rPr>
              <w:t>9</w:t>
            </w:r>
          </w:p>
          <w:p w14:paraId="1B56AEDD" w14:textId="66ADB5D1" w:rsidR="00894DED" w:rsidRPr="0057381E" w:rsidRDefault="00894DED" w:rsidP="00894D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>
              <w:rPr>
                <w:rFonts w:ascii="Consolas" w:hAnsi="Consolas"/>
                <w:noProof/>
                <w:szCs w:val="24"/>
              </w:rPr>
              <w:t>Peter - 7000 - 1</w:t>
            </w:r>
          </w:p>
          <w:p w14:paraId="25205DD8" w14:textId="7A12AC20" w:rsidR="00493F4C" w:rsidRPr="0057381E" w:rsidRDefault="00493F4C" w:rsidP="0048442E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</w:p>
        </w:tc>
      </w:tr>
      <w:tr w:rsidR="00493F4C" w:rsidRPr="0057381E" w14:paraId="75BB1ECC" w14:textId="77777777" w:rsidTr="003E1D56">
        <w:trPr>
          <w:trHeight w:val="781"/>
        </w:trPr>
        <w:tc>
          <w:tcPr>
            <w:tcW w:w="4962" w:type="dxa"/>
          </w:tcPr>
          <w:p w14:paraId="364A3486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57381E">
              <w:rPr>
                <w:rFonts w:ascii="Consolas" w:hAnsi="Consolas"/>
                <w:noProof/>
              </w:rPr>
              <w:t>Add:Bonnie:3000:5</w:t>
            </w:r>
            <w:r>
              <w:rPr>
                <w:rFonts w:ascii="Consolas" w:hAnsi="Consolas"/>
                <w:noProof/>
              </w:rPr>
              <w:t>",</w:t>
            </w:r>
            <w:r w:rsidRPr="0057381E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Johny:4000:10</w:t>
            </w:r>
            <w:r>
              <w:rPr>
                <w:rFonts w:ascii="Consolas" w:hAnsi="Consolas"/>
                <w:noProof/>
              </w:rPr>
              <w:t>",</w:t>
            </w:r>
            <w:r w:rsidRPr="0057381E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"Delete:All",</w:t>
            </w:r>
          </w:p>
          <w:p w14:paraId="57CDB6CB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Bonnie:3</w:t>
            </w:r>
            <w:r>
              <w:rPr>
                <w:rFonts w:ascii="Consolas" w:hAnsi="Consolas"/>
                <w:noProof/>
              </w:rPr>
              <w:t>333:3",</w:t>
            </w:r>
          </w:p>
          <w:p w14:paraId="09EA79D8" w14:textId="77777777" w:rsidR="003E1D56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Add:Aleks:1000:70",</w:t>
            </w:r>
          </w:p>
          <w:p w14:paraId="0BF6F6DC" w14:textId="0350FCC2" w:rsidR="00493F4C" w:rsidRPr="0057381E" w:rsidRDefault="003E1D56" w:rsidP="003E1D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lastRenderedPageBreak/>
              <w:t>"Add:Tom:4000:1",</w:t>
            </w:r>
            <w:r w:rsidRPr="0057381E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Results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5103" w:type="dxa"/>
          </w:tcPr>
          <w:p w14:paraId="72203A33" w14:textId="77777777" w:rsidR="00930CE4" w:rsidRPr="00930CE4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lastRenderedPageBreak/>
              <w:t>People count: 3</w:t>
            </w:r>
          </w:p>
          <w:p w14:paraId="5965B814" w14:textId="77777777" w:rsidR="00930CE4" w:rsidRPr="00930CE4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Bonnie - 3333 - 3</w:t>
            </w:r>
          </w:p>
          <w:p w14:paraId="2E53B35B" w14:textId="77777777" w:rsidR="00930CE4" w:rsidRPr="00930CE4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Aleks - 1000 - 70</w:t>
            </w:r>
          </w:p>
          <w:p w14:paraId="07CD9ADF" w14:textId="5C146699" w:rsidR="00493F4C" w:rsidRPr="00894DED" w:rsidRDefault="00930CE4" w:rsidP="00930CE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30CE4">
              <w:rPr>
                <w:rFonts w:ascii="Consolas" w:hAnsi="Consolas"/>
                <w:noProof/>
                <w:szCs w:val="24"/>
              </w:rPr>
              <w:t>Tom - 4000 - 1</w:t>
            </w:r>
          </w:p>
        </w:tc>
      </w:tr>
    </w:tbl>
    <w:p w14:paraId="26996462" w14:textId="77777777" w:rsidR="00493F4C" w:rsidRPr="00165673" w:rsidRDefault="00493F4C" w:rsidP="00493F4C"/>
    <w:p w14:paraId="65ACC935" w14:textId="77777777" w:rsidR="00DC03AC" w:rsidRPr="00493F4C" w:rsidRDefault="00DC03AC" w:rsidP="00493F4C"/>
    <w:sectPr w:rsidR="00DC03AC" w:rsidRPr="00493F4C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16719" w14:textId="77777777" w:rsidR="002F05DA" w:rsidRDefault="002F05DA">
      <w:pPr>
        <w:spacing w:before="0" w:after="0" w:line="240" w:lineRule="auto"/>
      </w:pPr>
      <w:r>
        <w:separator/>
      </w:r>
    </w:p>
  </w:endnote>
  <w:endnote w:type="continuationSeparator" w:id="0">
    <w:p w14:paraId="036D91F0" w14:textId="77777777" w:rsidR="002F05DA" w:rsidRDefault="002F05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1E405" w14:textId="77777777" w:rsidR="00B15357" w:rsidRDefault="00493F4C" w:rsidP="00B1535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3112F1" wp14:editId="56B0818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2A3B31" w14:textId="77777777" w:rsidR="00B15357" w:rsidRPr="002C539D" w:rsidRDefault="00493F4C" w:rsidP="00B1535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3112F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52A3B31" w14:textId="77777777" w:rsidR="00B15357" w:rsidRPr="002C539D" w:rsidRDefault="00493F4C" w:rsidP="00B1535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666ABE" wp14:editId="1019CC2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5D75EC" w14:textId="77777777" w:rsidR="00B15357" w:rsidRPr="002C539D" w:rsidRDefault="00493F4C" w:rsidP="00B1535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24819A74" w14:textId="77777777" w:rsidR="00B15357" w:rsidRPr="00596AA5" w:rsidRDefault="00493F4C" w:rsidP="00B1535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54B8B6" wp14:editId="643EC08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C2361" wp14:editId="0D961D2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91DA2" wp14:editId="5422C01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30364E" wp14:editId="58A0232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7180B0" wp14:editId="27629A8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CF2EE6" wp14:editId="0346D8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4AFEF" wp14:editId="790E3A4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DF3141" wp14:editId="5A71549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C6233B" wp14:editId="74425F2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666AB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85D75EC" w14:textId="77777777" w:rsidR="00B15357" w:rsidRPr="002C539D" w:rsidRDefault="00493F4C" w:rsidP="00B1535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24819A74" w14:textId="77777777" w:rsidR="00B15357" w:rsidRPr="00596AA5" w:rsidRDefault="00493F4C" w:rsidP="00B1535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54B8B6" wp14:editId="643EC08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C2361" wp14:editId="0D961D2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91DA2" wp14:editId="5422C01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30364E" wp14:editId="58A0232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7180B0" wp14:editId="27629A8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CF2EE6" wp14:editId="0346D8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4AFEF" wp14:editId="790E3A4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DF3141" wp14:editId="5A71549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C6233B" wp14:editId="74425F2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8BA82F5" wp14:editId="363EDC1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8DB466" wp14:editId="6B4E6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8F926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780075" wp14:editId="28B6501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DB73F" w14:textId="6B4A7885" w:rsidR="00B15357" w:rsidRPr="00596AA5" w:rsidRDefault="00493F4C" w:rsidP="00B1535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42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42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A78007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F0DB73F" w14:textId="6B4A7885" w:rsidR="00B15357" w:rsidRPr="00596AA5" w:rsidRDefault="00493F4C" w:rsidP="00B1535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442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442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EC574B4" w14:textId="77777777" w:rsidR="004E4C1E" w:rsidRPr="00B15357" w:rsidRDefault="002F05DA" w:rsidP="00B1535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1DBC1" w14:textId="77777777" w:rsidR="002F05DA" w:rsidRDefault="002F05DA">
      <w:pPr>
        <w:spacing w:before="0" w:after="0" w:line="240" w:lineRule="auto"/>
      </w:pPr>
      <w:r>
        <w:separator/>
      </w:r>
    </w:p>
  </w:footnote>
  <w:footnote w:type="continuationSeparator" w:id="0">
    <w:p w14:paraId="3565A1CE" w14:textId="77777777" w:rsidR="002F05DA" w:rsidRDefault="002F05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AE47D" w14:textId="77777777" w:rsidR="008068A2" w:rsidRDefault="002F05D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5A2D34AD"/>
    <w:multiLevelType w:val="hybridMultilevel"/>
    <w:tmpl w:val="12849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851213587">
    <w:abstractNumId w:val="5"/>
  </w:num>
  <w:num w:numId="2" w16cid:durableId="730159124">
    <w:abstractNumId w:val="2"/>
  </w:num>
  <w:num w:numId="3" w16cid:durableId="1531603713">
    <w:abstractNumId w:val="1"/>
  </w:num>
  <w:num w:numId="4" w16cid:durableId="104349342">
    <w:abstractNumId w:val="0"/>
  </w:num>
  <w:num w:numId="5" w16cid:durableId="110131488">
    <w:abstractNumId w:val="3"/>
  </w:num>
  <w:num w:numId="6" w16cid:durableId="521893255">
    <w:abstractNumId w:val="6"/>
  </w:num>
  <w:num w:numId="7" w16cid:durableId="1719935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DAgsTCwsTY3MjAyUdpeDU4uLM/DyQAsNaAJ4ilcIsAAAA"/>
  </w:docVars>
  <w:rsids>
    <w:rsidRoot w:val="00882F3F"/>
    <w:rsid w:val="00142ED2"/>
    <w:rsid w:val="002F05DA"/>
    <w:rsid w:val="003E1D56"/>
    <w:rsid w:val="004208FD"/>
    <w:rsid w:val="0048442E"/>
    <w:rsid w:val="00493F4C"/>
    <w:rsid w:val="004B3FAD"/>
    <w:rsid w:val="0061389C"/>
    <w:rsid w:val="00882F3F"/>
    <w:rsid w:val="00894DED"/>
    <w:rsid w:val="00930CE4"/>
    <w:rsid w:val="00943372"/>
    <w:rsid w:val="009F6195"/>
    <w:rsid w:val="00B66439"/>
    <w:rsid w:val="00DC03AC"/>
    <w:rsid w:val="00E32A50"/>
    <w:rsid w:val="00E77103"/>
    <w:rsid w:val="00FD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FA32D"/>
  <w15:chartTrackingRefBased/>
  <w15:docId w15:val="{44012C33-A24A-4189-8F2F-2883E2F22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389C"/>
    <w:pPr>
      <w:spacing w:before="80" w:after="120" w:line="276" w:lineRule="auto"/>
    </w:pPr>
  </w:style>
  <w:style w:type="paragraph" w:styleId="3">
    <w:name w:val="heading 3"/>
    <w:basedOn w:val="a"/>
    <w:next w:val="a"/>
    <w:link w:val="30"/>
    <w:uiPriority w:val="9"/>
    <w:unhideWhenUsed/>
    <w:qFormat/>
    <w:rsid w:val="0061389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61389C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a0"/>
    <w:link w:val="Code"/>
    <w:locked/>
    <w:rsid w:val="0061389C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61389C"/>
    <w:rPr>
      <w:rFonts w:ascii="Consolas" w:hAnsi="Consolas"/>
      <w:b/>
      <w:noProof/>
    </w:rPr>
  </w:style>
  <w:style w:type="table" w:customStyle="1" w:styleId="TableGrid1">
    <w:name w:val="Table Grid1"/>
    <w:basedOn w:val="a1"/>
    <w:uiPriority w:val="59"/>
    <w:rsid w:val="0061389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header"/>
    <w:basedOn w:val="a"/>
    <w:link w:val="a4"/>
    <w:uiPriority w:val="99"/>
    <w:unhideWhenUsed/>
    <w:rsid w:val="00493F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493F4C"/>
  </w:style>
  <w:style w:type="paragraph" w:styleId="a5">
    <w:name w:val="footer"/>
    <w:basedOn w:val="a"/>
    <w:link w:val="a6"/>
    <w:uiPriority w:val="99"/>
    <w:unhideWhenUsed/>
    <w:rsid w:val="00493F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493F4C"/>
  </w:style>
  <w:style w:type="character" w:styleId="a7">
    <w:name w:val="Hyperlink"/>
    <w:basedOn w:val="a0"/>
    <w:uiPriority w:val="99"/>
    <w:unhideWhenUsed/>
    <w:rsid w:val="00493F4C"/>
    <w:rPr>
      <w:color w:val="0563C1" w:themeColor="hyperlink"/>
      <w:u w:val="single"/>
    </w:rPr>
  </w:style>
  <w:style w:type="paragraph" w:customStyle="1" w:styleId="Index">
    <w:name w:val="Index"/>
    <w:basedOn w:val="a"/>
    <w:qFormat/>
    <w:rsid w:val="00493F4C"/>
    <w:pPr>
      <w:suppressLineNumbers/>
      <w:spacing w:before="0" w:after="200"/>
    </w:pPr>
    <w:rPr>
      <w:rFonts w:cs="FreeSans"/>
    </w:rPr>
  </w:style>
  <w:style w:type="paragraph" w:styleId="a8">
    <w:name w:val="List Paragraph"/>
    <w:basedOn w:val="a"/>
    <w:link w:val="a9"/>
    <w:uiPriority w:val="34"/>
    <w:qFormat/>
    <w:rsid w:val="00E77103"/>
    <w:pPr>
      <w:ind w:left="720"/>
      <w:contextualSpacing/>
    </w:pPr>
  </w:style>
  <w:style w:type="character" w:customStyle="1" w:styleId="a9">
    <w:name w:val="Списък на абзаци Знак"/>
    <w:basedOn w:val="a0"/>
    <w:link w:val="a8"/>
    <w:uiPriority w:val="34"/>
    <w:qFormat/>
    <w:rsid w:val="00E77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0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48</Words>
  <Characters>1415</Characters>
  <Application>Microsoft Office Word</Application>
  <DocSecurity>0</DocSecurity>
  <Lines>11</Lines>
  <Paragraphs>3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10</cp:revision>
  <dcterms:created xsi:type="dcterms:W3CDTF">2021-07-13T06:58:00Z</dcterms:created>
  <dcterms:modified xsi:type="dcterms:W3CDTF">2022-06-10T09:42:00Z</dcterms:modified>
</cp:coreProperties>
</file>